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เอย สวัสดี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ไปใน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 ครูเชื่อว่านักเรียนนี่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อย่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 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ะหยัดพลังงาน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 เคย เพราะว่าเรานี่จะพบเห็นอยู่แล้วในชีวิตประจำวัน การประหยัดพลังงานนี่ก็มีการรณงค์อยู่แล้วใช่ไหมครับ ครูคณิตาครับ 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 ก็มีทั้งพลังงานแสงอาทิตย์ พลังงานลม หรือว่าการใช้พลังงานน้ำนะคะ ก็มีหลากหลายค่ะ 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ั้นนะครับ หมดไปไหมลูก หมดไหม ดวงอาทิตย์ยังส่องแสงตราบนาวเท่านาน ลมยังคงพักผ่าน น้ำยังคงไหลเชี่ยวอยู่ตลอดเวลา แต่พลังงานที่มันยังหมดก็อย่างเช่นพลังงานเชื้อเพลิง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คะ</w:t>
      </w:r>
    </w:p>
    <w:p>
      <w:pPr>
        <w:pStyle w:val="BodyText"/>
      </w:pPr>
      <w:r>
        <w:t xml:space="preserve">(คุณครูปรเมษฐ) พลังงานไฟฟ้าใช้ไหมค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อย่างไรล่ะครับ 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อะไร อันนี้นักเรียนก็ต้องตอบคำถามครูนะครับ จะปฏิบัติหรือไม่ล่ะ คำขวัญที่บอกให้ประหยัดพลังงานนี่เป็นอย่างไรครับ ถูกต้องครับ ใช่ไหม เพื่ออะไร เพื่อให้พลังงานของเราเป็นอย่างไรครับ มีใช้ต่อไปสืบลูกชั่วหลาน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 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นำวิธีการของครูคณิตาไปใช้ได้ในชีวิตนะครับ การที่เรามีจิตสาธารณะ จิตร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 ครูแพรครับ นักเรียนจะนำความรู้เรื่องการพูดโน้มน้าวนี่นะครับ ไปพูดให้ผู้ฟังร่วมกันประหยัดพลังงานได้อย่างไร ให้ผู้ฟังนี่เขาร่วมกัน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 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 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ครับ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 การเชิญชวนเกี่ยวกับเรื่องการประหยัดพลังงาน 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นะ ครูเชื่อว่า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 เพราะฉะนั้น จุดประสงค์ของการเรียนรู้ในวันนี้มีอะไรบ้าง ครูคณิตาครับ</w:t>
      </w:r>
    </w:p>
    <w:p>
      <w:pPr>
        <w:pStyle w:val="BodyText"/>
      </w:pPr>
      <w:r>
        <w:t xml:space="preserve">(คุณครูคณิตา) จุดประสงค์นะคะ 1. อธิบายหลักการพูดโน้มน้ามใจได้ 2. พูดโน้มน้าวใจได้ 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เรียนรู้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 ๆ กันเลย 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ใช่ไหมครับ ก็จะเกิดความชำนาญ เมื่อเกิดความชำนาญนี่เราก็จะสามารถพูดได้อย่างไรครูคณิตา</w:t>
      </w:r>
    </w:p>
    <w:p>
      <w:pPr>
        <w:pStyle w:val="BodyText"/>
      </w:pPr>
      <w:r>
        <w:t xml:space="preserve">(คุณครูคณิตา) 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นี่ต้องไม่ติดขัด ถ้าเราพูดติดขัดมันก็ขาดความน่าเชื่อถือใช่ไหมลูก ก็ต้องฝึกพูด เมื่อเราพูดได้ลื่นไหลนี่ ผู้ฟังก็จะคล้อยตาม มนสกดแห่ง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 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 ก็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 เพราะฉะนั้น จะต้องกำหนดจุด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 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 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ครับ นี่ข้อนี้ก็สำคัญ พูดด้วยความตั้งใจ จริงใจและใช้น้ำเสียงที่จริงใจนะ สำคัญมากเลยนี่ ก็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เลย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ก็อย่างที่บอกนะคะ เป็นการโน้มน้าว การโน้มน้าวเชิญชวนนี่มันไม่ใช่ลักษณะของคำสั่งอยู่แล้ว เพราะฉะนั้นนี่ 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นะ มันก็มีส่วนทำให้เขาเชื่อถือ เพราะมันมีเหตุผลชัดเจนไง พอเป็นเหตุเป็นผลหมดแล้วนี่ อย่างเช่น หลักในพุทธศานาของเรานี่ ก็ยึดในหลักของเหตุผลใช่ไหมลูกถ้าเกิดมีเหตุ เพราะฉะนั้น ถ้า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 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 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นักเรียน บท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ฟารุต</dc:title>
  <dc:creator/>
  <cp:keywords/>
  <dcterms:created xsi:type="dcterms:W3CDTF">2022-05-27T03:37:13Z</dcterms:created>
  <dcterms:modified xsi:type="dcterms:W3CDTF">2022-05-27T0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